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cdaa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60e9a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d7ea4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